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MicroCT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folder which will now be referred to as the WorkFolder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 \Desktop\WorkFolder</w:t>
      </w:r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>and download these files to the WorkFolder.</w:t>
      </w:r>
    </w:p>
    <w:p w14:paraId="6AC043DE" w14:textId="5FD2106D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068BBBD3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ell.stl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 xml:space="preserve">Extract the zip file and move the .dat file into the WorkFolder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5FC9D970">
            <wp:extent cx="4214925" cy="2280832"/>
            <wp:effectExtent l="19050" t="19050" r="1460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5252" cy="22864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Windows PowerShell and change the directory to the WorkFolder</w:t>
      </w:r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4F0B3A4" w:rsidR="00661D18" w:rsidRP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WorkFolder</w:t>
      </w:r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44C22337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_02.dat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3855623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to save the pore network as a .png file in the Work Folder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266EA" w14:textId="028E3580" w:rsidR="00661D18" w:rsidRDefault="00661D18" w:rsidP="00A37840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1A67B9CC">
            <wp:extent cx="2555875" cy="2706220"/>
            <wp:effectExtent l="19050" t="19050" r="15875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55875" cy="270622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72E11" w14:textId="2B87F1D9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215EC84E">
            <wp:extent cx="2495402" cy="2705735"/>
            <wp:effectExtent l="19050" t="19050" r="19685" b="184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01033" cy="2711841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4F87208A" w14:textId="0DF81CBC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732088" w14:textId="7BF7D04D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Inkscape. Drag .png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2DF506A9" w14:textId="33C7AB8F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E9D7C64" w14:textId="6B636C04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33D128" w14:textId="3EEBE78A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4EC4B4A2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>IV. Upload SVG file to Autodesk Fusion 360</w:t>
      </w:r>
    </w:p>
    <w:p w14:paraId="6B527973" w14:textId="7128B8C9" w:rsidR="00D836D0" w:rsidRP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2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QUA6rp4QCwAAAA="/>
  </w:docVars>
  <w:rsids>
    <w:rsidRoot w:val="003506A8"/>
    <w:rsid w:val="003506A8"/>
    <w:rsid w:val="003F2B30"/>
    <w:rsid w:val="005450D8"/>
    <w:rsid w:val="0065785D"/>
    <w:rsid w:val="00661D18"/>
    <w:rsid w:val="006A7D71"/>
    <w:rsid w:val="00787BA3"/>
    <w:rsid w:val="008312E5"/>
    <w:rsid w:val="009F7C8B"/>
    <w:rsid w:val="00A37840"/>
    <w:rsid w:val="00AB49DC"/>
    <w:rsid w:val="00CA49CC"/>
    <w:rsid w:val="00D042CD"/>
    <w:rsid w:val="00D836D0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40BF33-18F5-4564-88A1-CD1C89987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10</cp:revision>
  <dcterms:created xsi:type="dcterms:W3CDTF">2020-05-10T00:55:00Z</dcterms:created>
  <dcterms:modified xsi:type="dcterms:W3CDTF">2020-05-11T06:33:00Z</dcterms:modified>
</cp:coreProperties>
</file>